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06" w:type="dxa"/>
        <w:tblInd w:w="-572" w:type="dxa"/>
        <w:tblLook w:val="04A0" w:firstRow="1" w:lastRow="0" w:firstColumn="1" w:lastColumn="0" w:noHBand="0" w:noVBand="1"/>
      </w:tblPr>
      <w:tblGrid>
        <w:gridCol w:w="3005"/>
        <w:gridCol w:w="3005"/>
        <w:gridCol w:w="4196"/>
      </w:tblGrid>
      <w:tr w:rsidR="00795C40" w:rsidTr="00795C40">
        <w:tc>
          <w:tcPr>
            <w:tcW w:w="3005" w:type="dxa"/>
          </w:tcPr>
          <w:p w:rsidR="00795C40" w:rsidRDefault="00795C40">
            <w:r>
              <w:t>Name of Clip</w:t>
            </w:r>
          </w:p>
        </w:tc>
        <w:tc>
          <w:tcPr>
            <w:tcW w:w="3005" w:type="dxa"/>
          </w:tcPr>
          <w:p w:rsidR="00795C40" w:rsidRDefault="00795C40">
            <w:r>
              <w:t>Clip Link</w:t>
            </w:r>
          </w:p>
        </w:tc>
        <w:tc>
          <w:tcPr>
            <w:tcW w:w="4196" w:type="dxa"/>
          </w:tcPr>
          <w:p w:rsidR="00795C40" w:rsidRDefault="00795C40">
            <w:r>
              <w:t>Brief details</w:t>
            </w:r>
          </w:p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</w:tbl>
    <w:p w:rsidR="00AD4056" w:rsidRDefault="00AD4056">
      <w:bookmarkStart w:id="0" w:name="_GoBack"/>
      <w:bookmarkEnd w:id="0"/>
    </w:p>
    <w:sectPr w:rsidR="00AD40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DACAlMLC1NDCyUdpeDU4uLM/DyQAsNaAAhVv1wsAAAA"/>
  </w:docVars>
  <w:rsids>
    <w:rsidRoot w:val="00795C40"/>
    <w:rsid w:val="00795C40"/>
    <w:rsid w:val="00AD4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0A298"/>
  <w15:chartTrackingRefBased/>
  <w15:docId w15:val="{A21C47E5-969E-47D2-BBE6-44FF67126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508ADFDBBE642B9A6935D3F0A9A25" ma:contentTypeVersion="14" ma:contentTypeDescription="Create a new document." ma:contentTypeScope="" ma:versionID="fc5fea93a38d48ac6ee1bbac0a899f87">
  <xsd:schema xmlns:xsd="http://www.w3.org/2001/XMLSchema" xmlns:xs="http://www.w3.org/2001/XMLSchema" xmlns:p="http://schemas.microsoft.com/office/2006/metadata/properties" xmlns:ns2="305c1d67-98fb-4267-bd04-0cbe9fc1250c" xmlns:ns3="ce889a2c-8852-453f-9eb2-d62729c8d0e7" targetNamespace="http://schemas.microsoft.com/office/2006/metadata/properties" ma:root="true" ma:fieldsID="9eb5ac5375df55135b35779df6f12282" ns2:_="" ns3:_="">
    <xsd:import namespace="305c1d67-98fb-4267-bd04-0cbe9fc1250c"/>
    <xsd:import namespace="ce889a2c-8852-453f-9eb2-d62729c8d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c1d67-98fb-4267-bd04-0cbe9fc12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1d7f73-cb4e-4cbb-92f5-fd8c140af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89a2c-8852-453f-9eb2-d62729c8d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e407f88-1732-48b4-a822-9ea3570cde24}" ma:internalName="TaxCatchAll" ma:showField="CatchAllData" ma:web="ce889a2c-8852-453f-9eb2-d62729c8d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5c1d67-98fb-4267-bd04-0cbe9fc1250c">
      <Terms xmlns="http://schemas.microsoft.com/office/infopath/2007/PartnerControls"/>
    </lcf76f155ced4ddcb4097134ff3c332f>
    <TaxCatchAll xmlns="ce889a2c-8852-453f-9eb2-d62729c8d0e7" xsi:nil="true"/>
  </documentManagement>
</p:properties>
</file>

<file path=customXml/itemProps1.xml><?xml version="1.0" encoding="utf-8"?>
<ds:datastoreItem xmlns:ds="http://schemas.openxmlformats.org/officeDocument/2006/customXml" ds:itemID="{BA884BA6-4BEB-4717-833B-734679995D3D}"/>
</file>

<file path=customXml/itemProps2.xml><?xml version="1.0" encoding="utf-8"?>
<ds:datastoreItem xmlns:ds="http://schemas.openxmlformats.org/officeDocument/2006/customXml" ds:itemID="{89B2EB56-6C90-4860-AC58-34602A4514D9}"/>
</file>

<file path=customXml/itemProps3.xml><?xml version="1.0" encoding="utf-8"?>
<ds:datastoreItem xmlns:ds="http://schemas.openxmlformats.org/officeDocument/2006/customXml" ds:itemID="{B2921D69-8B33-414C-9938-E3BF153C1B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cademy Long Sutton</Company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 Fiona</dc:creator>
  <cp:keywords/>
  <dc:description/>
  <cp:lastModifiedBy>Swain Fiona</cp:lastModifiedBy>
  <cp:revision>1</cp:revision>
  <dcterms:created xsi:type="dcterms:W3CDTF">2022-07-27T12:57:00Z</dcterms:created>
  <dcterms:modified xsi:type="dcterms:W3CDTF">2022-07-27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508ADFDBBE642B9A6935D3F0A9A25</vt:lpwstr>
  </property>
</Properties>
</file>